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6A1ED2" w14:textId="73FF3009" w:rsidR="00623718" w:rsidRDefault="00041807">
      <w:pPr>
        <w:rPr>
          <w:sz w:val="48"/>
          <w:szCs w:val="48"/>
        </w:rPr>
      </w:pPr>
      <w:r>
        <w:rPr>
          <w:sz w:val="48"/>
          <w:szCs w:val="48"/>
        </w:rPr>
        <w:t>FACE RECOGNIZATION ATTENDENCE SYSTEM</w:t>
      </w:r>
    </w:p>
    <w:p w14:paraId="1FE2CC52" w14:textId="616545ED" w:rsidR="00041807" w:rsidRDefault="00041807" w:rsidP="00041807">
      <w:pPr>
        <w:pStyle w:val="ListParagraph"/>
        <w:numPr>
          <w:ilvl w:val="0"/>
          <w:numId w:val="3"/>
        </w:numPr>
        <w:rPr>
          <w:sz w:val="40"/>
          <w:szCs w:val="40"/>
        </w:rPr>
      </w:pPr>
      <w:r w:rsidRPr="00041807">
        <w:rPr>
          <w:sz w:val="40"/>
          <w:szCs w:val="40"/>
        </w:rPr>
        <w:t>REQUIREMENTS</w:t>
      </w:r>
    </w:p>
    <w:p w14:paraId="053879BB" w14:textId="52F3D08D" w:rsidR="00041807" w:rsidRDefault="00041807" w:rsidP="00041807">
      <w:pPr>
        <w:pStyle w:val="ListParagraph"/>
        <w:numPr>
          <w:ilvl w:val="1"/>
          <w:numId w:val="3"/>
        </w:numPr>
        <w:rPr>
          <w:sz w:val="40"/>
          <w:szCs w:val="40"/>
        </w:rPr>
      </w:pPr>
      <w:r>
        <w:rPr>
          <w:sz w:val="40"/>
          <w:szCs w:val="40"/>
        </w:rPr>
        <w:t>Image datasets</w:t>
      </w:r>
    </w:p>
    <w:p w14:paraId="6E94928D" w14:textId="2D7EA66D" w:rsidR="00041807" w:rsidRDefault="00876BF6" w:rsidP="00041807">
      <w:pPr>
        <w:pStyle w:val="ListParagraph"/>
        <w:numPr>
          <w:ilvl w:val="1"/>
          <w:numId w:val="3"/>
        </w:numPr>
        <w:rPr>
          <w:sz w:val="40"/>
          <w:szCs w:val="40"/>
        </w:rPr>
      </w:pPr>
      <w:r>
        <w:rPr>
          <w:sz w:val="40"/>
          <w:szCs w:val="40"/>
        </w:rPr>
        <w:t>NumPy</w:t>
      </w:r>
      <w:r w:rsidR="00E5445F">
        <w:rPr>
          <w:sz w:val="40"/>
          <w:szCs w:val="40"/>
        </w:rPr>
        <w:t xml:space="preserve">   </w:t>
      </w:r>
    </w:p>
    <w:p w14:paraId="6E17D32F" w14:textId="5B6F5AD1" w:rsidR="00041807" w:rsidRDefault="00041807" w:rsidP="00041807">
      <w:pPr>
        <w:pStyle w:val="ListParagraph"/>
        <w:numPr>
          <w:ilvl w:val="1"/>
          <w:numId w:val="3"/>
        </w:numPr>
        <w:rPr>
          <w:sz w:val="40"/>
          <w:szCs w:val="40"/>
        </w:rPr>
      </w:pPr>
      <w:r>
        <w:rPr>
          <w:sz w:val="40"/>
          <w:szCs w:val="40"/>
        </w:rPr>
        <w:t>Pandas</w:t>
      </w:r>
    </w:p>
    <w:p w14:paraId="59FBEEFF" w14:textId="64D222FE" w:rsidR="00041807" w:rsidRDefault="00876BF6" w:rsidP="00041807">
      <w:pPr>
        <w:pStyle w:val="ListParagraph"/>
        <w:numPr>
          <w:ilvl w:val="1"/>
          <w:numId w:val="3"/>
        </w:numPr>
        <w:rPr>
          <w:sz w:val="40"/>
          <w:szCs w:val="40"/>
        </w:rPr>
      </w:pPr>
      <w:r>
        <w:rPr>
          <w:sz w:val="40"/>
          <w:szCs w:val="40"/>
        </w:rPr>
        <w:t>OpenCV</w:t>
      </w:r>
      <w:r w:rsidR="00041807">
        <w:rPr>
          <w:sz w:val="40"/>
          <w:szCs w:val="40"/>
        </w:rPr>
        <w:t>-python</w:t>
      </w:r>
    </w:p>
    <w:p w14:paraId="443354A0" w14:textId="6EC36A2E" w:rsidR="00041807" w:rsidRDefault="00041807" w:rsidP="00041807">
      <w:pPr>
        <w:pStyle w:val="ListParagraph"/>
        <w:numPr>
          <w:ilvl w:val="1"/>
          <w:numId w:val="3"/>
        </w:numPr>
        <w:rPr>
          <w:sz w:val="40"/>
          <w:szCs w:val="40"/>
        </w:rPr>
      </w:pPr>
      <w:r>
        <w:rPr>
          <w:sz w:val="40"/>
          <w:szCs w:val="40"/>
        </w:rPr>
        <w:t>Deep learning</w:t>
      </w:r>
    </w:p>
    <w:p w14:paraId="59CD5B99" w14:textId="6455A8F7" w:rsidR="00E5445F" w:rsidRDefault="00E5445F" w:rsidP="00041807">
      <w:pPr>
        <w:pStyle w:val="ListParagraph"/>
        <w:numPr>
          <w:ilvl w:val="1"/>
          <w:numId w:val="3"/>
        </w:numPr>
        <w:rPr>
          <w:sz w:val="40"/>
          <w:szCs w:val="40"/>
        </w:rPr>
      </w:pPr>
      <w:r>
        <w:rPr>
          <w:sz w:val="40"/>
          <w:szCs w:val="40"/>
        </w:rPr>
        <w:t xml:space="preserve">Image compression </w:t>
      </w:r>
    </w:p>
    <w:p w14:paraId="5C7FD6D0" w14:textId="0B123BE6" w:rsidR="00041807" w:rsidRDefault="00705884" w:rsidP="00041807">
      <w:pPr>
        <w:pStyle w:val="ListParagraph"/>
        <w:numPr>
          <w:ilvl w:val="1"/>
          <w:numId w:val="3"/>
        </w:numPr>
        <w:rPr>
          <w:sz w:val="40"/>
          <w:szCs w:val="40"/>
        </w:rPr>
      </w:pPr>
      <w:proofErr w:type="spellStart"/>
      <w:r>
        <w:rPr>
          <w:sz w:val="40"/>
          <w:szCs w:val="40"/>
        </w:rPr>
        <w:t>s</w:t>
      </w:r>
      <w:r w:rsidR="00041807">
        <w:rPr>
          <w:sz w:val="40"/>
          <w:szCs w:val="40"/>
        </w:rPr>
        <w:t>k</w:t>
      </w:r>
      <w:proofErr w:type="spellEnd"/>
      <w:r w:rsidR="006D7CD3">
        <w:rPr>
          <w:sz w:val="40"/>
          <w:szCs w:val="40"/>
        </w:rPr>
        <w:t>-</w:t>
      </w:r>
      <w:r w:rsidR="00041807">
        <w:rPr>
          <w:sz w:val="40"/>
          <w:szCs w:val="40"/>
        </w:rPr>
        <w:t>learn</w:t>
      </w:r>
    </w:p>
    <w:p w14:paraId="55909D54" w14:textId="5577DFB5" w:rsidR="00705884" w:rsidRPr="00041807" w:rsidRDefault="00705884" w:rsidP="00041807">
      <w:pPr>
        <w:pStyle w:val="ListParagraph"/>
        <w:numPr>
          <w:ilvl w:val="1"/>
          <w:numId w:val="3"/>
        </w:numPr>
        <w:rPr>
          <w:sz w:val="40"/>
          <w:szCs w:val="40"/>
        </w:rPr>
      </w:pPr>
      <w:r>
        <w:rPr>
          <w:sz w:val="40"/>
          <w:szCs w:val="40"/>
        </w:rPr>
        <w:t>tensor flow</w:t>
      </w:r>
    </w:p>
    <w:p w14:paraId="7560840C" w14:textId="1A8D3A2E" w:rsidR="00041807" w:rsidRDefault="00041807" w:rsidP="00041807">
      <w:pPr>
        <w:pStyle w:val="ListParagraph"/>
        <w:numPr>
          <w:ilvl w:val="0"/>
          <w:numId w:val="3"/>
        </w:numPr>
        <w:rPr>
          <w:sz w:val="40"/>
          <w:szCs w:val="40"/>
        </w:rPr>
      </w:pPr>
      <w:r>
        <w:rPr>
          <w:sz w:val="40"/>
          <w:szCs w:val="40"/>
        </w:rPr>
        <w:t>APPROACH</w:t>
      </w:r>
    </w:p>
    <w:p w14:paraId="3B8B3330" w14:textId="30C57FA1" w:rsidR="007A6D44" w:rsidRPr="001D08F7" w:rsidRDefault="00041807" w:rsidP="00041807">
      <w:pPr>
        <w:rPr>
          <w:sz w:val="36"/>
          <w:szCs w:val="36"/>
        </w:rPr>
      </w:pPr>
      <w:r>
        <w:rPr>
          <w:sz w:val="40"/>
          <w:szCs w:val="40"/>
        </w:rPr>
        <w:t xml:space="preserve">        </w:t>
      </w:r>
      <w:r w:rsidRPr="001D08F7">
        <w:rPr>
          <w:sz w:val="36"/>
          <w:szCs w:val="36"/>
        </w:rPr>
        <w:t xml:space="preserve">  Capturing the image(face) in continuous video</w:t>
      </w:r>
      <w:r w:rsidR="007A6D44" w:rsidRPr="001D08F7">
        <w:rPr>
          <w:sz w:val="36"/>
          <w:szCs w:val="36"/>
        </w:rPr>
        <w:t>. The captured face in RGB will be converted into GRAY SCALE (which is used to process image efficiently).</w:t>
      </w:r>
    </w:p>
    <w:p w14:paraId="3CD4642F" w14:textId="2FE7E6F2" w:rsidR="007A6D44" w:rsidRPr="001D08F7" w:rsidRDefault="007A6D44" w:rsidP="00041807">
      <w:pPr>
        <w:rPr>
          <w:sz w:val="36"/>
          <w:szCs w:val="36"/>
        </w:rPr>
      </w:pPr>
      <w:r w:rsidRPr="001D08F7">
        <w:rPr>
          <w:sz w:val="36"/>
          <w:szCs w:val="36"/>
        </w:rPr>
        <w:t>Then captured image will be compressed for further processing. The compressed image will be compared with given datasets.</w:t>
      </w:r>
    </w:p>
    <w:p w14:paraId="70EE273A" w14:textId="4D94D819" w:rsidR="006D7CD3" w:rsidRDefault="007A6D44" w:rsidP="00041807">
      <w:pPr>
        <w:rPr>
          <w:sz w:val="36"/>
          <w:szCs w:val="36"/>
        </w:rPr>
      </w:pPr>
      <w:r w:rsidRPr="001D08F7">
        <w:rPr>
          <w:sz w:val="36"/>
          <w:szCs w:val="36"/>
        </w:rPr>
        <w:t>If the image is found the attendance will be updated in the database. Otherwise, user will update the image into dataset.</w:t>
      </w:r>
      <w:r w:rsidR="00876BF6" w:rsidRPr="001D08F7">
        <w:rPr>
          <w:sz w:val="36"/>
          <w:szCs w:val="36"/>
        </w:rPr>
        <w:t xml:space="preserve"> </w:t>
      </w:r>
    </w:p>
    <w:p w14:paraId="7ADFABAA" w14:textId="3EE67EFD" w:rsidR="00E76658" w:rsidRDefault="00DF678C" w:rsidP="00041807">
      <w:r w:rsidRPr="007A6D44">
        <w:rPr>
          <w:noProof/>
        </w:rPr>
        <w:drawing>
          <wp:anchor distT="0" distB="0" distL="114300" distR="114300" simplePos="0" relativeHeight="251658240" behindDoc="1" locked="0" layoutInCell="1" allowOverlap="1" wp14:anchorId="7D991016" wp14:editId="2BA27479">
            <wp:simplePos x="0" y="0"/>
            <wp:positionH relativeFrom="margin">
              <wp:align>center</wp:align>
            </wp:positionH>
            <wp:positionV relativeFrom="paragraph">
              <wp:posOffset>566420</wp:posOffset>
            </wp:positionV>
            <wp:extent cx="3628150" cy="2026707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41" t="9455" r="1884" b="1675"/>
                    <a:stretch/>
                  </pic:blipFill>
                  <pic:spPr bwMode="auto">
                    <a:xfrm>
                      <a:off x="0" y="0"/>
                      <a:ext cx="3628150" cy="20267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6658" w:rsidRPr="00E76658">
        <w:t>CAPTURED IMAGE -&gt; CONVERTED INTO GRAY SCALE IMAGE-&gt;IMAGE COMPRESSION TECHNIQUE-&gt; COMPARED WITH DATASET IMAGES-&gt;IF IMAGE IS FOUND THEN UPDATE THE DATABASE WITH</w:t>
      </w:r>
      <w:r w:rsidR="00E76658">
        <w:t xml:space="preserve"> </w:t>
      </w:r>
      <w:r w:rsidR="00E76658" w:rsidRPr="00E76658">
        <w:t>ATTADENCE</w:t>
      </w:r>
    </w:p>
    <w:p w14:paraId="05D50418" w14:textId="125B0127" w:rsidR="007A6D44" w:rsidRDefault="007A6D44" w:rsidP="00041807"/>
    <w:p w14:paraId="4847FBAD" w14:textId="04595022" w:rsidR="00DF678C" w:rsidRDefault="00DF678C" w:rsidP="00041807"/>
    <w:p w14:paraId="7163E3FE" w14:textId="202E7798" w:rsidR="00DF678C" w:rsidRDefault="00DF678C" w:rsidP="00041807"/>
    <w:p w14:paraId="31AEC07C" w14:textId="181B2CB7" w:rsidR="00DF678C" w:rsidRDefault="00DF678C" w:rsidP="00041807"/>
    <w:p w14:paraId="658F2FE3" w14:textId="412CF546" w:rsidR="00DF678C" w:rsidRDefault="00DF678C" w:rsidP="00041807"/>
    <w:p w14:paraId="74CA6827" w14:textId="140A8553" w:rsidR="00DF678C" w:rsidRDefault="00DF678C" w:rsidP="00041807"/>
    <w:p w14:paraId="72A97D04" w14:textId="22E4FA90" w:rsidR="00DF678C" w:rsidRDefault="00DF678C" w:rsidP="00041807">
      <w:r>
        <w:t xml:space="preserve"> Which is used to convert </w:t>
      </w:r>
      <w:proofErr w:type="spellStart"/>
      <w:r>
        <w:t>color</w:t>
      </w:r>
      <w:proofErr w:type="spellEnd"/>
      <w:r>
        <w:t xml:space="preserve"> image to </w:t>
      </w:r>
      <w:proofErr w:type="spellStart"/>
      <w:r>
        <w:t>gray</w:t>
      </w:r>
      <w:proofErr w:type="spellEnd"/>
      <w:r>
        <w:t xml:space="preserve"> scale image</w:t>
      </w:r>
    </w:p>
    <w:p w14:paraId="456D19F0" w14:textId="124BDFBD" w:rsidR="00DF678C" w:rsidRDefault="00DF678C" w:rsidP="00041807">
      <w:r>
        <w:t xml:space="preserve">And image will be </w:t>
      </w:r>
    </w:p>
    <w:p w14:paraId="36B15D27" w14:textId="77777777" w:rsidR="00DF678C" w:rsidRPr="00DF678C" w:rsidRDefault="00DF678C" w:rsidP="00DF678C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</w:pPr>
      <w:r w:rsidRPr="00DF678C">
        <w:rPr>
          <w:rFonts w:ascii="Consolas" w:eastAsia="Times New Roman" w:hAnsi="Consolas" w:cs="Courier New"/>
          <w:color w:val="CC7832"/>
          <w:sz w:val="29"/>
          <w:szCs w:val="29"/>
          <w:lang w:eastAsia="en-IN"/>
        </w:rPr>
        <w:t xml:space="preserve">import </w:t>
      </w:r>
      <w:proofErr w:type="spellStart"/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t>numpy</w:t>
      </w:r>
      <w:proofErr w:type="spellEnd"/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t xml:space="preserve"> </w:t>
      </w:r>
      <w:r w:rsidRPr="00DF678C">
        <w:rPr>
          <w:rFonts w:ascii="Consolas" w:eastAsia="Times New Roman" w:hAnsi="Consolas" w:cs="Courier New"/>
          <w:color w:val="CC7832"/>
          <w:sz w:val="29"/>
          <w:szCs w:val="29"/>
          <w:lang w:eastAsia="en-IN"/>
        </w:rPr>
        <w:t xml:space="preserve">as </w:t>
      </w:r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t>np</w:t>
      </w:r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br/>
      </w:r>
      <w:r w:rsidRPr="00DF678C">
        <w:rPr>
          <w:rFonts w:ascii="Consolas" w:eastAsia="Times New Roman" w:hAnsi="Consolas" w:cs="Courier New"/>
          <w:color w:val="CC7832"/>
          <w:sz w:val="29"/>
          <w:szCs w:val="29"/>
          <w:lang w:eastAsia="en-IN"/>
        </w:rPr>
        <w:t xml:space="preserve">import </w:t>
      </w:r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t>cv2</w:t>
      </w:r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br/>
      </w:r>
      <w:r w:rsidRPr="00DF678C">
        <w:rPr>
          <w:rFonts w:ascii="Consolas" w:eastAsia="Times New Roman" w:hAnsi="Consolas" w:cs="Courier New"/>
          <w:color w:val="CC7832"/>
          <w:sz w:val="29"/>
          <w:szCs w:val="29"/>
          <w:lang w:eastAsia="en-IN"/>
        </w:rPr>
        <w:t xml:space="preserve">import </w:t>
      </w:r>
      <w:proofErr w:type="spellStart"/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t>scipy</w:t>
      </w:r>
      <w:proofErr w:type="spellEnd"/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br/>
      </w:r>
      <w:proofErr w:type="spellStart"/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t>img</w:t>
      </w:r>
      <w:proofErr w:type="spellEnd"/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t>=cv2.imread(</w:t>
      </w:r>
      <w:r w:rsidRPr="00DF678C">
        <w:rPr>
          <w:rFonts w:ascii="Consolas" w:eastAsia="Times New Roman" w:hAnsi="Consolas" w:cs="Courier New"/>
          <w:color w:val="6A8759"/>
          <w:sz w:val="29"/>
          <w:szCs w:val="29"/>
          <w:lang w:eastAsia="en-IN"/>
        </w:rPr>
        <w:t>"p.jpg"</w:t>
      </w:r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t>)</w:t>
      </w:r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br/>
      </w:r>
      <w:r w:rsidRPr="00DF678C">
        <w:rPr>
          <w:rFonts w:ascii="Consolas" w:eastAsia="Times New Roman" w:hAnsi="Consolas" w:cs="Courier New"/>
          <w:color w:val="808080"/>
          <w:sz w:val="29"/>
          <w:szCs w:val="29"/>
          <w:lang w:eastAsia="en-IN"/>
        </w:rPr>
        <w:t>#print(</w:t>
      </w:r>
      <w:proofErr w:type="spellStart"/>
      <w:r w:rsidRPr="00DF678C">
        <w:rPr>
          <w:rFonts w:ascii="Consolas" w:eastAsia="Times New Roman" w:hAnsi="Consolas" w:cs="Courier New"/>
          <w:color w:val="808080"/>
          <w:sz w:val="29"/>
          <w:szCs w:val="29"/>
          <w:lang w:eastAsia="en-IN"/>
        </w:rPr>
        <w:t>img</w:t>
      </w:r>
      <w:proofErr w:type="spellEnd"/>
      <w:r w:rsidRPr="00DF678C">
        <w:rPr>
          <w:rFonts w:ascii="Consolas" w:eastAsia="Times New Roman" w:hAnsi="Consolas" w:cs="Courier New"/>
          <w:color w:val="808080"/>
          <w:sz w:val="29"/>
          <w:szCs w:val="29"/>
          <w:lang w:eastAsia="en-IN"/>
        </w:rPr>
        <w:t>)</w:t>
      </w:r>
      <w:r w:rsidRPr="00DF678C">
        <w:rPr>
          <w:rFonts w:ascii="Consolas" w:eastAsia="Times New Roman" w:hAnsi="Consolas" w:cs="Courier New"/>
          <w:color w:val="808080"/>
          <w:sz w:val="29"/>
          <w:szCs w:val="29"/>
          <w:lang w:eastAsia="en-IN"/>
        </w:rPr>
        <w:br/>
      </w:r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t>cv2.imshow(</w:t>
      </w:r>
      <w:r w:rsidRPr="00DF678C">
        <w:rPr>
          <w:rFonts w:ascii="Consolas" w:eastAsia="Times New Roman" w:hAnsi="Consolas" w:cs="Courier New"/>
          <w:color w:val="6A8759"/>
          <w:sz w:val="29"/>
          <w:szCs w:val="29"/>
          <w:lang w:eastAsia="en-IN"/>
        </w:rPr>
        <w:t>"</w:t>
      </w:r>
      <w:proofErr w:type="spellStart"/>
      <w:r w:rsidRPr="00DF678C">
        <w:rPr>
          <w:rFonts w:ascii="Consolas" w:eastAsia="Times New Roman" w:hAnsi="Consolas" w:cs="Courier New"/>
          <w:color w:val="6A8759"/>
          <w:sz w:val="29"/>
          <w:szCs w:val="29"/>
          <w:lang w:eastAsia="en-IN"/>
        </w:rPr>
        <w:t>img</w:t>
      </w:r>
      <w:proofErr w:type="spellEnd"/>
      <w:r w:rsidRPr="00DF678C">
        <w:rPr>
          <w:rFonts w:ascii="Consolas" w:eastAsia="Times New Roman" w:hAnsi="Consolas" w:cs="Courier New"/>
          <w:color w:val="6A8759"/>
          <w:sz w:val="29"/>
          <w:szCs w:val="29"/>
          <w:lang w:eastAsia="en-IN"/>
        </w:rPr>
        <w:t>"</w:t>
      </w:r>
      <w:r w:rsidRPr="00DF678C">
        <w:rPr>
          <w:rFonts w:ascii="Consolas" w:eastAsia="Times New Roman" w:hAnsi="Consolas" w:cs="Courier New"/>
          <w:color w:val="CC7832"/>
          <w:sz w:val="29"/>
          <w:szCs w:val="29"/>
          <w:lang w:eastAsia="en-IN"/>
        </w:rPr>
        <w:t>,</w:t>
      </w:r>
      <w:proofErr w:type="spellStart"/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t>img</w:t>
      </w:r>
      <w:proofErr w:type="spellEnd"/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t>)</w:t>
      </w:r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br/>
        <w:t>gray1=cv2.cvtColor(img</w:t>
      </w:r>
      <w:r w:rsidRPr="00DF678C">
        <w:rPr>
          <w:rFonts w:ascii="Consolas" w:eastAsia="Times New Roman" w:hAnsi="Consolas" w:cs="Courier New"/>
          <w:color w:val="CC7832"/>
          <w:sz w:val="29"/>
          <w:szCs w:val="29"/>
          <w:lang w:eastAsia="en-IN"/>
        </w:rPr>
        <w:t>,</w:t>
      </w:r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t>cv2.COLOR_BGR2GRAY)</w:t>
      </w:r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br/>
      </w:r>
      <w:proofErr w:type="spellStart"/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t>img_as_np</w:t>
      </w:r>
      <w:proofErr w:type="spellEnd"/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t xml:space="preserve"> = </w:t>
      </w:r>
      <w:proofErr w:type="spellStart"/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t>np.asarray</w:t>
      </w:r>
      <w:proofErr w:type="spellEnd"/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t>(gray1)</w:t>
      </w:r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br/>
      </w:r>
      <w:r w:rsidRPr="00DF678C">
        <w:rPr>
          <w:rFonts w:ascii="Consolas" w:eastAsia="Times New Roman" w:hAnsi="Consolas" w:cs="Courier New"/>
          <w:color w:val="8888C6"/>
          <w:sz w:val="29"/>
          <w:szCs w:val="29"/>
          <w:lang w:eastAsia="en-IN"/>
        </w:rPr>
        <w:t>print</w:t>
      </w:r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t>(</w:t>
      </w:r>
      <w:proofErr w:type="spellStart"/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t>img_as_np</w:t>
      </w:r>
      <w:proofErr w:type="spellEnd"/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t>)</w:t>
      </w:r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br/>
      </w:r>
      <w:r w:rsidRPr="00DF678C">
        <w:rPr>
          <w:rFonts w:ascii="Consolas" w:eastAsia="Times New Roman" w:hAnsi="Consolas" w:cs="Courier New"/>
          <w:color w:val="8888C6"/>
          <w:sz w:val="29"/>
          <w:szCs w:val="29"/>
          <w:lang w:eastAsia="en-IN"/>
        </w:rPr>
        <w:t>print</w:t>
      </w:r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t>(</w:t>
      </w:r>
      <w:proofErr w:type="spellStart"/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t>img_as_np.mean</w:t>
      </w:r>
      <w:proofErr w:type="spellEnd"/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t>())</w:t>
      </w:r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br/>
        <w:t>cv2.imshow(</w:t>
      </w:r>
      <w:r w:rsidRPr="00DF678C">
        <w:rPr>
          <w:rFonts w:ascii="Consolas" w:eastAsia="Times New Roman" w:hAnsi="Consolas" w:cs="Courier New"/>
          <w:color w:val="6A8759"/>
          <w:sz w:val="29"/>
          <w:szCs w:val="29"/>
          <w:lang w:eastAsia="en-IN"/>
        </w:rPr>
        <w:t>"gray1"</w:t>
      </w:r>
      <w:r w:rsidRPr="00DF678C">
        <w:rPr>
          <w:rFonts w:ascii="Consolas" w:eastAsia="Times New Roman" w:hAnsi="Consolas" w:cs="Courier New"/>
          <w:color w:val="CC7832"/>
          <w:sz w:val="29"/>
          <w:szCs w:val="29"/>
          <w:lang w:eastAsia="en-IN"/>
        </w:rPr>
        <w:t>,</w:t>
      </w:r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t>gray1)</w:t>
      </w:r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br/>
      </w:r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br/>
        <w:t>cv2.waitKey(</w:t>
      </w:r>
      <w:r w:rsidRPr="00DF678C">
        <w:rPr>
          <w:rFonts w:ascii="Consolas" w:eastAsia="Times New Roman" w:hAnsi="Consolas" w:cs="Courier New"/>
          <w:color w:val="6897BB"/>
          <w:sz w:val="29"/>
          <w:szCs w:val="29"/>
          <w:lang w:eastAsia="en-IN"/>
        </w:rPr>
        <w:t>0</w:t>
      </w:r>
      <w:r w:rsidRPr="00DF678C">
        <w:rPr>
          <w:rFonts w:ascii="Consolas" w:eastAsia="Times New Roman" w:hAnsi="Consolas" w:cs="Courier New"/>
          <w:color w:val="A9B7C6"/>
          <w:sz w:val="29"/>
          <w:szCs w:val="29"/>
          <w:lang w:eastAsia="en-IN"/>
        </w:rPr>
        <w:t>)</w:t>
      </w:r>
    </w:p>
    <w:p w14:paraId="253838BA" w14:textId="77777777" w:rsidR="00556C08" w:rsidRDefault="00556C08" w:rsidP="00556C08">
      <w:r>
        <w:t>Day 1:</w:t>
      </w:r>
    </w:p>
    <w:p w14:paraId="78E4FEE6" w14:textId="77777777" w:rsidR="00556C08" w:rsidRDefault="00556C08" w:rsidP="00556C08"/>
    <w:p w14:paraId="0413BAC4" w14:textId="77777777" w:rsidR="00556C08" w:rsidRDefault="00556C08" w:rsidP="00556C08">
      <w:r>
        <w:tab/>
        <w:t xml:space="preserve">Camera </w:t>
      </w:r>
    </w:p>
    <w:p w14:paraId="03F09266" w14:textId="77777777" w:rsidR="00556C08" w:rsidRDefault="00556C08" w:rsidP="00556C08">
      <w:r>
        <w:tab/>
        <w:t>Import cv2</w:t>
      </w:r>
    </w:p>
    <w:p w14:paraId="3F2D1870" w14:textId="77777777" w:rsidR="00556C08" w:rsidRDefault="00556C08" w:rsidP="00556C08">
      <w:r>
        <w:tab/>
        <w:t>Cap=cv2.vediocapture(0)</w:t>
      </w:r>
    </w:p>
    <w:p w14:paraId="400F622B" w14:textId="77777777" w:rsidR="00556C08" w:rsidRDefault="00556C08" w:rsidP="00556C08">
      <w:r>
        <w:tab/>
        <w:t>While(true):</w:t>
      </w:r>
    </w:p>
    <w:p w14:paraId="2935F186" w14:textId="77777777" w:rsidR="00556C08" w:rsidRDefault="00556C08" w:rsidP="00556C08">
      <w:r>
        <w:tab/>
      </w:r>
      <w:r>
        <w:tab/>
      </w:r>
      <w:proofErr w:type="spellStart"/>
      <w:proofErr w:type="gramStart"/>
      <w:r>
        <w:t>Retr,frame</w:t>
      </w:r>
      <w:proofErr w:type="spellEnd"/>
      <w:proofErr w:type="gramEnd"/>
      <w:r>
        <w:t>=</w:t>
      </w:r>
      <w:proofErr w:type="spellStart"/>
      <w:r>
        <w:t>cap.read</w:t>
      </w:r>
      <w:proofErr w:type="spellEnd"/>
      <w:r>
        <w:t>()</w:t>
      </w:r>
    </w:p>
    <w:p w14:paraId="157F7CB8" w14:textId="77777777" w:rsidR="00556C08" w:rsidRDefault="00556C08" w:rsidP="00556C08">
      <w:r>
        <w:tab/>
      </w:r>
      <w:r>
        <w:tab/>
      </w:r>
      <w:proofErr w:type="spellStart"/>
      <w:r>
        <w:t>Gray</w:t>
      </w:r>
      <w:proofErr w:type="spellEnd"/>
      <w:r>
        <w:t>=cv2.cvtColor(</w:t>
      </w:r>
      <w:proofErr w:type="gramStart"/>
      <w:r>
        <w:t>frame,cv2.COLOR</w:t>
      </w:r>
      <w:proofErr w:type="gramEnd"/>
      <w:r>
        <w:t>_BGR2GRAY)</w:t>
      </w:r>
    </w:p>
    <w:p w14:paraId="56E06CEB" w14:textId="77777777" w:rsidR="00556C08" w:rsidRDefault="00556C08" w:rsidP="00556C08">
      <w:r>
        <w:tab/>
      </w:r>
      <w:r>
        <w:tab/>
        <w:t>Cv2.imshow(‘frame</w:t>
      </w:r>
      <w:proofErr w:type="gramStart"/>
      <w:r>
        <w:t>’,</w:t>
      </w:r>
      <w:proofErr w:type="spellStart"/>
      <w:r>
        <w:t>gray</w:t>
      </w:r>
      <w:proofErr w:type="spellEnd"/>
      <w:proofErr w:type="gramEnd"/>
      <w:r>
        <w:t>)</w:t>
      </w:r>
    </w:p>
    <w:p w14:paraId="7ABF578C" w14:textId="77777777" w:rsidR="00556C08" w:rsidRDefault="00556C08" w:rsidP="00556C08">
      <w:r>
        <w:tab/>
      </w:r>
      <w:r>
        <w:tab/>
        <w:t>If cv2.waitKey(1) &amp; 0xFF==</w:t>
      </w:r>
      <w:proofErr w:type="spellStart"/>
      <w:r>
        <w:t>ord</w:t>
      </w:r>
      <w:proofErr w:type="spellEnd"/>
      <w:r>
        <w:t>(‘q’):        1sec=1000milisecond</w:t>
      </w:r>
    </w:p>
    <w:p w14:paraId="198E9072" w14:textId="77777777" w:rsidR="00556C08" w:rsidRDefault="00556C08" w:rsidP="00556C08">
      <w:r>
        <w:tab/>
      </w:r>
      <w:r>
        <w:tab/>
      </w:r>
      <w:r>
        <w:tab/>
      </w:r>
      <w:r>
        <w:tab/>
        <w:t>Break</w:t>
      </w:r>
    </w:p>
    <w:p w14:paraId="0D481F30" w14:textId="77777777" w:rsidR="00556C08" w:rsidRDefault="00556C08" w:rsidP="00556C08">
      <w:r>
        <w:tab/>
      </w:r>
      <w:proofErr w:type="spellStart"/>
      <w:r>
        <w:t>Cap.release</w:t>
      </w:r>
      <w:proofErr w:type="spellEnd"/>
      <w:r>
        <w:t>()</w:t>
      </w:r>
    </w:p>
    <w:p w14:paraId="22E129A4" w14:textId="77777777" w:rsidR="00556C08" w:rsidRDefault="00556C08" w:rsidP="00556C08">
      <w:r>
        <w:tab/>
        <w:t>Cv2.destoryAllWindows()</w:t>
      </w:r>
    </w:p>
    <w:p w14:paraId="5FE95030" w14:textId="77777777" w:rsidR="00DF678C" w:rsidRPr="00E76658" w:rsidRDefault="00DF678C" w:rsidP="00041807">
      <w:bookmarkStart w:id="0" w:name="_GoBack"/>
      <w:bookmarkEnd w:id="0"/>
    </w:p>
    <w:sectPr w:rsidR="00DF678C" w:rsidRPr="00E766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6092E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9686A05"/>
    <w:multiLevelType w:val="hybridMultilevel"/>
    <w:tmpl w:val="E95C20A4"/>
    <w:lvl w:ilvl="0" w:tplc="33C444AC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5619D8"/>
    <w:multiLevelType w:val="hybridMultilevel"/>
    <w:tmpl w:val="CFEE8B4E"/>
    <w:lvl w:ilvl="0" w:tplc="B6683028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562A56"/>
    <w:multiLevelType w:val="hybridMultilevel"/>
    <w:tmpl w:val="BAA264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E017A6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MDEzMjUxtDQ3MTZR0lEKTi0uzszPAykwrAUA4DeXrywAAAA="/>
  </w:docVars>
  <w:rsids>
    <w:rsidRoot w:val="00041807"/>
    <w:rsid w:val="00041807"/>
    <w:rsid w:val="001D08F7"/>
    <w:rsid w:val="00556C08"/>
    <w:rsid w:val="00623718"/>
    <w:rsid w:val="006D7CD3"/>
    <w:rsid w:val="00705884"/>
    <w:rsid w:val="007A6D44"/>
    <w:rsid w:val="00876BF6"/>
    <w:rsid w:val="00DF678C"/>
    <w:rsid w:val="00E5445F"/>
    <w:rsid w:val="00E76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03875F"/>
  <w15:chartTrackingRefBased/>
  <w15:docId w15:val="{F5AF677A-F686-46A5-80DB-03AF58718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1807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F67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F678C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4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6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8</cp:revision>
  <dcterms:created xsi:type="dcterms:W3CDTF">2020-02-10T10:37:00Z</dcterms:created>
  <dcterms:modified xsi:type="dcterms:W3CDTF">2020-02-12T11:56:00Z</dcterms:modified>
</cp:coreProperties>
</file>